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2B25A" w14:textId="77777777" w:rsidR="00CC6B2D" w:rsidRPr="00903E22" w:rsidRDefault="00CC6B2D" w:rsidP="00CC6B2D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What signs would you look for, as a teacher, to show that your students are engaged in instruction?</w:t>
      </w:r>
    </w:p>
    <w:p w14:paraId="6E10EEEC" w14:textId="77777777" w:rsidR="00CC6B2D" w:rsidRPr="00903E22" w:rsidRDefault="00CC6B2D" w:rsidP="00CC6B2D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After explaining the role of each student at the beginning of a lesson for a group activity, how can you ensure all members of the group know each team member’s expectations?</w:t>
      </w:r>
    </w:p>
    <w:p w14:paraId="1AAAD7D6" w14:textId="77777777" w:rsidR="00CC6B2D" w:rsidRPr="00903E22" w:rsidRDefault="00CC6B2D" w:rsidP="00CC6B2D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monitor individual student understanding in a small group setting?</w:t>
      </w:r>
    </w:p>
    <w:p w14:paraId="2726E936" w14:textId="77777777" w:rsidR="00CC6B2D" w:rsidRPr="00903E22" w:rsidRDefault="00CC6B2D" w:rsidP="00CC6B2D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/>
          <w:spacing w:val="2"/>
        </w:rPr>
      </w:pPr>
      <w:r w:rsidRPr="00903E22">
        <w:rPr>
          <w:rFonts w:eastAsia="Times New Roman"/>
          <w:spacing w:val="2"/>
        </w:rPr>
        <w:t>How would you describe a learning environment that fosters engagement and motivates students?</w:t>
      </w:r>
    </w:p>
    <w:p w14:paraId="1ACD8680" w14:textId="77777777" w:rsidR="00CC6B2D" w:rsidRPr="00903E22" w:rsidRDefault="00CC6B2D" w:rsidP="00CC6B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ubmit the “Effective Engagement Strategies Toolkit” template and reflection as one deliverable.</w:t>
      </w:r>
    </w:p>
    <w:p w14:paraId="59AD93B9" w14:textId="77777777" w:rsidR="00CC6B2D" w:rsidRPr="00903E22" w:rsidRDefault="00CC6B2D" w:rsidP="00CC6B2D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 xml:space="preserve">Prepare this assignment according to the guidelines found in the APA Style Guide, located in the Student Success Center. An abstract </w:t>
      </w:r>
      <w:proofErr w:type="gramStart"/>
      <w:r w:rsidRPr="00903E22">
        <w:rPr>
          <w:rFonts w:eastAsia="Times New Roman"/>
          <w:color w:val="414141"/>
          <w:spacing w:val="2"/>
        </w:rPr>
        <w:t>is not required</w:t>
      </w:r>
      <w:proofErr w:type="gramEnd"/>
      <w:r w:rsidRPr="00903E22">
        <w:rPr>
          <w:rFonts w:eastAsia="Times New Roman"/>
          <w:color w:val="414141"/>
          <w:spacing w:val="2"/>
        </w:rPr>
        <w:t>.</w:t>
      </w:r>
    </w:p>
    <w:p w14:paraId="70D9CB70" w14:textId="764716D2" w:rsidR="00964E27" w:rsidRDefault="00964E27" w:rsidP="009A159B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78737F"/>
    <w:multiLevelType w:val="multilevel"/>
    <w:tmpl w:val="5C5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B57D0A"/>
    <w:multiLevelType w:val="multilevel"/>
    <w:tmpl w:val="6DF25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304EDF"/>
    <w:multiLevelType w:val="multilevel"/>
    <w:tmpl w:val="14EC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TA3MTWxNDe0tDBQ0lEKTi0uzszPAykwrAUA36Q7gywAAAA="/>
  </w:docVars>
  <w:rsids>
    <w:rsidRoot w:val="005C2198"/>
    <w:rsid w:val="00036D8D"/>
    <w:rsid w:val="00073B89"/>
    <w:rsid w:val="00377BBA"/>
    <w:rsid w:val="005C2198"/>
    <w:rsid w:val="007E780A"/>
    <w:rsid w:val="00964E27"/>
    <w:rsid w:val="009A159B"/>
    <w:rsid w:val="00B21910"/>
    <w:rsid w:val="00CC6B2D"/>
    <w:rsid w:val="00DC4A9F"/>
    <w:rsid w:val="00ED7594"/>
    <w:rsid w:val="00FF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FA6"/>
  <w15:chartTrackingRefBased/>
  <w15:docId w15:val="{A3E35D1E-9B0E-428F-A3D0-A8BF5D32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B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4T05:42:00Z</dcterms:created>
  <dcterms:modified xsi:type="dcterms:W3CDTF">2021-11-14T05:42:00Z</dcterms:modified>
</cp:coreProperties>
</file>